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941" w:type="dxa"/>
        <w:tblInd w:w="-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51"/>
        <w:gridCol w:w="12690"/>
      </w:tblGrid>
      <w:tr w:rsidR="008A59BF" w:rsidTr="000D662F">
        <w:trPr>
          <w:trHeight w:val="440"/>
        </w:trPr>
        <w:tc>
          <w:tcPr>
            <w:tcW w:w="14941" w:type="dxa"/>
            <w:gridSpan w:val="2"/>
            <w:shd w:val="clear" w:color="auto" w:fill="FFD966" w:themeFill="accent4" w:themeFillTint="99"/>
          </w:tcPr>
          <w:p w:rsidR="008A59BF" w:rsidRPr="000D662F" w:rsidRDefault="003F64CB" w:rsidP="003F64CB">
            <w:pPr>
              <w:spacing w:before="24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Lisa Foydel</w:t>
            </w:r>
            <w:r w:rsidR="0050018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635148" w:rsidRPr="000D662F">
              <w:rPr>
                <w:rFonts w:ascii="Arial" w:hAnsi="Arial" w:cs="Arial"/>
                <w:b/>
                <w:sz w:val="24"/>
                <w:szCs w:val="24"/>
              </w:rPr>
              <w:t>Monthly</w:t>
            </w:r>
            <w:r w:rsidR="00F963E1">
              <w:rPr>
                <w:rFonts w:ascii="Arial" w:hAnsi="Arial" w:cs="Arial"/>
                <w:b/>
                <w:sz w:val="24"/>
                <w:szCs w:val="24"/>
              </w:rPr>
              <w:t xml:space="preserve"> Board</w:t>
            </w:r>
            <w:r w:rsidR="00635148" w:rsidRPr="000D662F">
              <w:rPr>
                <w:rFonts w:ascii="Arial" w:hAnsi="Arial" w:cs="Arial"/>
                <w:b/>
                <w:sz w:val="24"/>
                <w:szCs w:val="24"/>
              </w:rPr>
              <w:t xml:space="preserve"> Report</w:t>
            </w:r>
          </w:p>
        </w:tc>
      </w:tr>
      <w:tr w:rsidR="00635148" w:rsidTr="000D662F">
        <w:trPr>
          <w:trHeight w:val="344"/>
        </w:trPr>
        <w:tc>
          <w:tcPr>
            <w:tcW w:w="14941" w:type="dxa"/>
            <w:gridSpan w:val="2"/>
            <w:shd w:val="clear" w:color="auto" w:fill="FFF2CC" w:themeFill="accent4" w:themeFillTint="33"/>
          </w:tcPr>
          <w:p w:rsidR="00635148" w:rsidRDefault="000B0D6D" w:rsidP="008C422D">
            <w:pPr>
              <w:spacing w:after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br/>
            </w:r>
            <w:r w:rsidR="0050018E">
              <w:rPr>
                <w:rFonts w:ascii="Arial" w:hAnsi="Arial" w:cs="Arial"/>
                <w:b/>
                <w:sz w:val="24"/>
                <w:szCs w:val="24"/>
              </w:rPr>
              <w:t xml:space="preserve">Month </w:t>
            </w:r>
            <w:r w:rsidR="00FB4878">
              <w:rPr>
                <w:rFonts w:ascii="Arial" w:hAnsi="Arial" w:cs="Arial"/>
                <w:b/>
                <w:sz w:val="24"/>
                <w:szCs w:val="24"/>
              </w:rPr>
              <w:t>January</w:t>
            </w:r>
            <w:r w:rsidR="008C422D">
              <w:rPr>
                <w:rFonts w:ascii="Arial" w:hAnsi="Arial" w:cs="Arial"/>
                <w:b/>
                <w:sz w:val="24"/>
                <w:szCs w:val="24"/>
              </w:rPr>
              <w:t xml:space="preserve"> 2024</w:t>
            </w:r>
          </w:p>
          <w:p w:rsidR="008C422D" w:rsidRPr="00F963E1" w:rsidRDefault="008C422D" w:rsidP="008C422D">
            <w:pPr>
              <w:spacing w:after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35148" w:rsidTr="000D662F">
        <w:trPr>
          <w:trHeight w:val="1412"/>
        </w:trPr>
        <w:tc>
          <w:tcPr>
            <w:tcW w:w="2251" w:type="dxa"/>
            <w:shd w:val="clear" w:color="auto" w:fill="FFE599" w:themeFill="accent4" w:themeFillTint="66"/>
          </w:tcPr>
          <w:p w:rsidR="000B0D6D" w:rsidRDefault="00635148" w:rsidP="00DE4A4E">
            <w:pPr>
              <w:spacing w:before="24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 w:rsidRPr="000D662F">
              <w:rPr>
                <w:rFonts w:ascii="Arial" w:hAnsi="Arial" w:cs="Arial"/>
                <w:b/>
              </w:rPr>
              <w:t>Event</w:t>
            </w:r>
            <w:r w:rsidR="00DE7F9A" w:rsidRPr="000D662F">
              <w:rPr>
                <w:rFonts w:ascii="Arial" w:hAnsi="Arial" w:cs="Arial"/>
                <w:b/>
              </w:rPr>
              <w:t>s</w:t>
            </w:r>
            <w:r w:rsidR="000B0D6D">
              <w:rPr>
                <w:rFonts w:ascii="Arial" w:hAnsi="Arial" w:cs="Arial"/>
                <w:b/>
              </w:rPr>
              <w:br/>
            </w:r>
            <w:r w:rsidR="000B0D6D">
              <w:rPr>
                <w:rFonts w:ascii="Arial" w:hAnsi="Arial" w:cs="Arial"/>
                <w:b/>
              </w:rPr>
              <w:br/>
              <w:t>and</w:t>
            </w:r>
          </w:p>
          <w:p w:rsidR="00D96F6B" w:rsidRPr="000B0D6D" w:rsidRDefault="000B0D6D" w:rsidP="000B0D6D">
            <w:pPr>
              <w:spacing w:before="24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ngagement</w:t>
            </w:r>
            <w:r>
              <w:rPr>
                <w:rFonts w:ascii="Arial" w:hAnsi="Arial" w:cs="Arial"/>
                <w:b/>
              </w:rPr>
              <w:br/>
            </w:r>
            <w:r w:rsidRPr="000B0D6D">
              <w:rPr>
                <w:rFonts w:ascii="Arial" w:hAnsi="Arial" w:cs="Arial"/>
                <w:sz w:val="18"/>
                <w:szCs w:val="18"/>
              </w:rPr>
              <w:br/>
            </w:r>
          </w:p>
        </w:tc>
        <w:tc>
          <w:tcPr>
            <w:tcW w:w="12690" w:type="dxa"/>
          </w:tcPr>
          <w:p w:rsidR="00DB12E5" w:rsidRDefault="006C6AA7" w:rsidP="00DB12E5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ssisted with </w:t>
            </w:r>
            <w:r w:rsidR="00DB12E5">
              <w:rPr>
                <w:rFonts w:ascii="Arial" w:hAnsi="Arial" w:cs="Arial"/>
                <w:sz w:val="20"/>
                <w:szCs w:val="20"/>
              </w:rPr>
              <w:t>Dolly Parton Bi</w:t>
            </w:r>
            <w:r>
              <w:rPr>
                <w:rFonts w:ascii="Arial" w:hAnsi="Arial" w:cs="Arial"/>
                <w:sz w:val="20"/>
                <w:szCs w:val="20"/>
              </w:rPr>
              <w:t>rthday Party Fundraiser</w:t>
            </w:r>
            <w:r w:rsidR="00DB12E5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FB4878" w:rsidRDefault="00FB4878" w:rsidP="00DB12E5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t with North Aurora and Geneva Libraries about hosting DPIL sign-up events.</w:t>
            </w:r>
          </w:p>
          <w:p w:rsidR="00FB4878" w:rsidRDefault="00FB4878" w:rsidP="00FB4878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211 Presentations to 2 Lutheran Social Service Senior </w:t>
            </w:r>
            <w:r w:rsidR="00D50C7F">
              <w:rPr>
                <w:rFonts w:ascii="Arial" w:hAnsi="Arial" w:cs="Arial"/>
                <w:sz w:val="20"/>
                <w:szCs w:val="20"/>
              </w:rPr>
              <w:t>Living Facilities</w:t>
            </w:r>
            <w:bookmarkStart w:id="0" w:name="_GoBack"/>
            <w:bookmarkEnd w:id="0"/>
            <w:r>
              <w:rPr>
                <w:rFonts w:ascii="Arial" w:hAnsi="Arial" w:cs="Arial"/>
                <w:sz w:val="20"/>
                <w:szCs w:val="20"/>
              </w:rPr>
              <w:t xml:space="preserve"> in Aurora.</w:t>
            </w:r>
          </w:p>
          <w:p w:rsidR="00FB4878" w:rsidRDefault="00FB4878" w:rsidP="00FB4878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unch with Andi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rilic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from DPIL</w:t>
            </w:r>
            <w:r w:rsidR="00154128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154128" w:rsidRDefault="00154128" w:rsidP="00FB4878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sented to DPIL Illinois group.</w:t>
            </w:r>
          </w:p>
          <w:p w:rsidR="00154128" w:rsidRPr="000D662F" w:rsidRDefault="00154128" w:rsidP="00154128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arned about PATH discontinuing 211 services and started looking into other options.</w:t>
            </w:r>
          </w:p>
        </w:tc>
      </w:tr>
      <w:tr w:rsidR="00635148" w:rsidTr="000D662F">
        <w:trPr>
          <w:trHeight w:val="1394"/>
        </w:trPr>
        <w:tc>
          <w:tcPr>
            <w:tcW w:w="2251" w:type="dxa"/>
            <w:shd w:val="clear" w:color="auto" w:fill="FFE599" w:themeFill="accent4" w:themeFillTint="66"/>
          </w:tcPr>
          <w:p w:rsidR="00FD3E1D" w:rsidRPr="000B0D6D" w:rsidRDefault="0050018E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</w:rPr>
              <w:t>Programming</w:t>
            </w:r>
            <w:r w:rsidR="000B0D6D">
              <w:rPr>
                <w:rFonts w:ascii="Arial" w:hAnsi="Arial" w:cs="Arial"/>
                <w:b/>
              </w:rPr>
              <w:br/>
            </w:r>
            <w:r w:rsidR="000B0D6D">
              <w:rPr>
                <w:rFonts w:ascii="Arial" w:hAnsi="Arial" w:cs="Arial"/>
                <w:b/>
              </w:rPr>
              <w:br/>
            </w:r>
          </w:p>
          <w:p w:rsidR="00635148" w:rsidRPr="000D662F" w:rsidRDefault="000D662F" w:rsidP="00DE4A4E">
            <w:pPr>
              <w:pStyle w:val="ListParagraph"/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2690" w:type="dxa"/>
          </w:tcPr>
          <w:p w:rsidR="00751444" w:rsidRDefault="00751444" w:rsidP="00DE4A4E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</w:p>
          <w:p w:rsidR="00DB12E5" w:rsidRDefault="006C6AA7" w:rsidP="00914B5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unched DPIL in Aurora and Southern Kane County.</w:t>
            </w:r>
            <w:r w:rsidR="00FB4878">
              <w:rPr>
                <w:rFonts w:ascii="Arial" w:hAnsi="Arial" w:cs="Arial"/>
                <w:sz w:val="20"/>
                <w:szCs w:val="20"/>
              </w:rPr>
              <w:t xml:space="preserve"> Prepared and sent press release and spoke to Beacon News reporter.</w:t>
            </w:r>
          </w:p>
          <w:p w:rsidR="00154128" w:rsidRDefault="00154128" w:rsidP="00914B5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</w:p>
          <w:p w:rsidR="00154128" w:rsidRDefault="00154128" w:rsidP="00914B5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reated new DPIL flyers.</w:t>
            </w:r>
          </w:p>
          <w:p w:rsidR="00154128" w:rsidRDefault="00154128" w:rsidP="00914B5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</w:p>
          <w:p w:rsidR="00154128" w:rsidRPr="000D662F" w:rsidRDefault="00154128" w:rsidP="00914B5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sented DPIL to SPARK team at a staff meeting</w:t>
            </w:r>
          </w:p>
        </w:tc>
      </w:tr>
      <w:tr w:rsidR="00635148" w:rsidTr="000D662F">
        <w:trPr>
          <w:trHeight w:val="629"/>
        </w:trPr>
        <w:tc>
          <w:tcPr>
            <w:tcW w:w="2251" w:type="dxa"/>
            <w:shd w:val="clear" w:color="auto" w:fill="FFE599" w:themeFill="accent4" w:themeFillTint="66"/>
          </w:tcPr>
          <w:p w:rsidR="00DE7F9A" w:rsidRPr="000D662F" w:rsidRDefault="00DE4A4E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terns</w:t>
            </w:r>
            <w:r>
              <w:rPr>
                <w:rFonts w:ascii="Arial" w:hAnsi="Arial" w:cs="Arial"/>
                <w:b/>
              </w:rPr>
              <w:br/>
            </w:r>
            <w:r>
              <w:rPr>
                <w:rFonts w:ascii="Arial" w:hAnsi="Arial" w:cs="Arial"/>
                <w:b/>
              </w:rPr>
              <w:br/>
              <w:t>Operations</w:t>
            </w:r>
          </w:p>
          <w:p w:rsidR="00635148" w:rsidRPr="000D662F" w:rsidRDefault="00635148" w:rsidP="00DE4A4E">
            <w:pPr>
              <w:spacing w:before="240" w:line="240" w:lineRule="auto"/>
              <w:ind w:left="-102" w:firstLine="90"/>
              <w:jc w:val="center"/>
              <w:rPr>
                <w:rFonts w:ascii="Arial" w:hAnsi="Arial" w:cs="Arial"/>
              </w:rPr>
            </w:pPr>
          </w:p>
        </w:tc>
        <w:tc>
          <w:tcPr>
            <w:tcW w:w="12690" w:type="dxa"/>
            <w:shd w:val="clear" w:color="auto" w:fill="auto"/>
          </w:tcPr>
          <w:p w:rsidR="00002FF9" w:rsidRDefault="00002FF9" w:rsidP="00DE4A4E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Onboarded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Luisa De Leon and Daniel Escobar</w:t>
            </w:r>
            <w:r w:rsidR="006B4A92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24C46">
              <w:rPr>
                <w:rFonts w:ascii="Arial" w:hAnsi="Arial" w:cs="Arial"/>
                <w:sz w:val="20"/>
                <w:szCs w:val="20"/>
              </w:rPr>
              <w:t xml:space="preserve">Trained </w:t>
            </w:r>
            <w:r>
              <w:rPr>
                <w:rFonts w:ascii="Arial" w:hAnsi="Arial" w:cs="Arial"/>
                <w:sz w:val="20"/>
                <w:szCs w:val="20"/>
              </w:rPr>
              <w:t xml:space="preserve">Luisa </w:t>
            </w:r>
            <w:r w:rsidR="00624C46">
              <w:rPr>
                <w:rFonts w:ascii="Arial" w:hAnsi="Arial" w:cs="Arial"/>
                <w:sz w:val="20"/>
                <w:szCs w:val="20"/>
              </w:rPr>
              <w:t xml:space="preserve">on DPIL and she was very helpful with the surge of </w:t>
            </w:r>
            <w:proofErr w:type="spellStart"/>
            <w:r w:rsidR="00624C46">
              <w:rPr>
                <w:rFonts w:ascii="Arial" w:hAnsi="Arial" w:cs="Arial"/>
                <w:sz w:val="20"/>
                <w:szCs w:val="20"/>
              </w:rPr>
              <w:t>enrollmenst</w:t>
            </w:r>
            <w:proofErr w:type="spellEnd"/>
            <w:r w:rsidR="00624C46">
              <w:rPr>
                <w:rFonts w:ascii="Arial" w:hAnsi="Arial" w:cs="Arial"/>
                <w:sz w:val="20"/>
                <w:szCs w:val="20"/>
              </w:rPr>
              <w:t xml:space="preserve">! She also assisted with </w:t>
            </w:r>
            <w:r>
              <w:rPr>
                <w:rFonts w:ascii="Arial" w:hAnsi="Arial" w:cs="Arial"/>
                <w:sz w:val="20"/>
                <w:szCs w:val="20"/>
              </w:rPr>
              <w:t xml:space="preserve">Holiday Assistance thank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you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9943D7" w:rsidRPr="009943D7" w:rsidRDefault="00002FF9" w:rsidP="00DE4A4E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niel has been assisting with Google analytics and ads.</w:t>
            </w:r>
            <w:r w:rsidR="006B4A9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635148" w:rsidTr="000D662F">
        <w:trPr>
          <w:trHeight w:val="935"/>
        </w:trPr>
        <w:tc>
          <w:tcPr>
            <w:tcW w:w="2251" w:type="dxa"/>
            <w:shd w:val="clear" w:color="auto" w:fill="FFE599" w:themeFill="accent4" w:themeFillTint="66"/>
          </w:tcPr>
          <w:p w:rsidR="00635148" w:rsidRDefault="00FD3E1D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 w:rsidRPr="000D662F">
              <w:rPr>
                <w:rFonts w:ascii="Arial" w:hAnsi="Arial" w:cs="Arial"/>
                <w:b/>
              </w:rPr>
              <w:t>Data</w:t>
            </w:r>
            <w:r w:rsidR="000B0D6D">
              <w:rPr>
                <w:rFonts w:ascii="Arial" w:hAnsi="Arial" w:cs="Arial"/>
                <w:b/>
              </w:rPr>
              <w:br/>
            </w:r>
          </w:p>
          <w:p w:rsidR="000B0D6D" w:rsidRPr="000D662F" w:rsidRDefault="000B0D6D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690" w:type="dxa"/>
          </w:tcPr>
          <w:p w:rsidR="00002FF9" w:rsidRDefault="00002FF9" w:rsidP="00DB12E5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60</w:t>
            </w:r>
            <w:r w:rsidR="00DB12E5">
              <w:rPr>
                <w:rFonts w:ascii="Arial" w:hAnsi="Arial" w:cs="Arial"/>
                <w:sz w:val="20"/>
                <w:szCs w:val="20"/>
              </w:rPr>
              <w:t xml:space="preserve"> children</w:t>
            </w:r>
            <w:r w:rsidR="00B2703B">
              <w:rPr>
                <w:rFonts w:ascii="Arial" w:hAnsi="Arial" w:cs="Arial"/>
                <w:sz w:val="20"/>
                <w:szCs w:val="20"/>
              </w:rPr>
              <w:t xml:space="preserve"> enrolled in DPIL as of </w:t>
            </w:r>
            <w:r>
              <w:rPr>
                <w:rFonts w:ascii="Arial" w:hAnsi="Arial" w:cs="Arial"/>
                <w:sz w:val="20"/>
                <w:szCs w:val="20"/>
              </w:rPr>
              <w:t>2/3/2025</w:t>
            </w:r>
            <w:r w:rsidR="00AA61CC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That’s an increase of 92 children.</w:t>
            </w:r>
          </w:p>
          <w:p w:rsidR="00002FF9" w:rsidRDefault="00002FF9" w:rsidP="00DB12E5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</w:p>
          <w:p w:rsidR="00DB12E5" w:rsidRDefault="00002FF9" w:rsidP="00DB12E5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86 children enrolled in DPIL of 2/3/2025!</w:t>
            </w:r>
          </w:p>
          <w:p w:rsidR="00002FF9" w:rsidRDefault="00002FF9" w:rsidP="00DB12E5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</w:p>
          <w:p w:rsidR="00AA61CC" w:rsidRPr="000D662F" w:rsidRDefault="009943D7" w:rsidP="003218B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ane 211 had </w:t>
            </w:r>
            <w:r w:rsidR="003218B2">
              <w:rPr>
                <w:rFonts w:ascii="Arial" w:hAnsi="Arial" w:cs="Arial"/>
                <w:sz w:val="20"/>
                <w:szCs w:val="20"/>
              </w:rPr>
              <w:t xml:space="preserve">425 contacts </w:t>
            </w:r>
            <w:r w:rsidR="006C6AA7">
              <w:rPr>
                <w:rFonts w:ascii="Arial" w:hAnsi="Arial" w:cs="Arial"/>
                <w:sz w:val="20"/>
                <w:szCs w:val="20"/>
              </w:rPr>
              <w:t>in January, 184 callers were looking for housing assistance. There is usually a dip in call volume in January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635148" w:rsidTr="000D662F">
        <w:trPr>
          <w:trHeight w:val="1250"/>
        </w:trPr>
        <w:tc>
          <w:tcPr>
            <w:tcW w:w="2251" w:type="dxa"/>
            <w:shd w:val="clear" w:color="auto" w:fill="FFE599" w:themeFill="accent4" w:themeFillTint="66"/>
          </w:tcPr>
          <w:p w:rsidR="000B0D6D" w:rsidRDefault="000B0D6D" w:rsidP="000B0D6D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source</w:t>
            </w:r>
          </w:p>
          <w:p w:rsidR="000B0D6D" w:rsidRDefault="000B0D6D" w:rsidP="000B0D6D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velopment</w:t>
            </w:r>
            <w:r>
              <w:rPr>
                <w:rFonts w:ascii="Arial" w:hAnsi="Arial" w:cs="Arial"/>
                <w:b/>
              </w:rPr>
              <w:br/>
            </w:r>
          </w:p>
          <w:p w:rsidR="00635148" w:rsidRPr="00DE4A4E" w:rsidRDefault="00635148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90" w:type="dxa"/>
          </w:tcPr>
          <w:p w:rsidR="000D662F" w:rsidRPr="000D662F" w:rsidRDefault="00DB12E5" w:rsidP="00FB4878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  <w:r w:rsidR="00FB4878">
              <w:rPr>
                <w:rFonts w:ascii="Arial" w:hAnsi="Arial" w:cs="Arial"/>
                <w:sz w:val="20"/>
                <w:szCs w:val="20"/>
              </w:rPr>
              <w:t xml:space="preserve">460 in donations came through the website for DPIL </w:t>
            </w:r>
            <w:r>
              <w:rPr>
                <w:rFonts w:ascii="Arial" w:hAnsi="Arial" w:cs="Arial"/>
                <w:sz w:val="20"/>
                <w:szCs w:val="20"/>
              </w:rPr>
              <w:t>Kendall County.</w:t>
            </w:r>
          </w:p>
        </w:tc>
      </w:tr>
    </w:tbl>
    <w:p w:rsidR="005255F1" w:rsidRPr="008A59BF" w:rsidRDefault="005255F1" w:rsidP="00853725">
      <w:pPr>
        <w:spacing w:after="0"/>
        <w:rPr>
          <w:rFonts w:ascii="Arial" w:hAnsi="Arial" w:cs="Arial"/>
          <w:sz w:val="20"/>
          <w:szCs w:val="20"/>
        </w:rPr>
      </w:pPr>
    </w:p>
    <w:sectPr w:rsidR="005255F1" w:rsidRPr="008A59BF" w:rsidSect="00853725">
      <w:pgSz w:w="15840" w:h="12240" w:orient="landscape"/>
      <w:pgMar w:top="446" w:right="864" w:bottom="9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614D5"/>
    <w:multiLevelType w:val="hybridMultilevel"/>
    <w:tmpl w:val="D6145E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EB79B1"/>
    <w:multiLevelType w:val="hybridMultilevel"/>
    <w:tmpl w:val="01D0F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E7F6B"/>
    <w:multiLevelType w:val="hybridMultilevel"/>
    <w:tmpl w:val="19761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47560"/>
    <w:multiLevelType w:val="hybridMultilevel"/>
    <w:tmpl w:val="78E46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652052"/>
    <w:multiLevelType w:val="hybridMultilevel"/>
    <w:tmpl w:val="6E90E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0659B2"/>
    <w:multiLevelType w:val="hybridMultilevel"/>
    <w:tmpl w:val="AA9EE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4F28C0"/>
    <w:multiLevelType w:val="hybridMultilevel"/>
    <w:tmpl w:val="FB882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6638A"/>
    <w:multiLevelType w:val="hybridMultilevel"/>
    <w:tmpl w:val="ED20A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B4971"/>
    <w:multiLevelType w:val="hybridMultilevel"/>
    <w:tmpl w:val="8EA6F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897435"/>
    <w:multiLevelType w:val="hybridMultilevel"/>
    <w:tmpl w:val="F28C9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6C7961"/>
    <w:multiLevelType w:val="hybridMultilevel"/>
    <w:tmpl w:val="6EAAE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ED4859"/>
    <w:multiLevelType w:val="hybridMultilevel"/>
    <w:tmpl w:val="651E9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C6368D"/>
    <w:multiLevelType w:val="hybridMultilevel"/>
    <w:tmpl w:val="E556CF66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3" w15:restartNumberingAfterBreak="0">
    <w:nsid w:val="3E9A6D1E"/>
    <w:multiLevelType w:val="hybridMultilevel"/>
    <w:tmpl w:val="3EEAE520"/>
    <w:lvl w:ilvl="0" w:tplc="04090001">
      <w:start w:val="1"/>
      <w:numFmt w:val="bullet"/>
      <w:lvlText w:val=""/>
      <w:lvlJc w:val="left"/>
      <w:pPr>
        <w:ind w:left="11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1" w:hanging="360"/>
      </w:pPr>
      <w:rPr>
        <w:rFonts w:ascii="Wingdings" w:hAnsi="Wingdings" w:hint="default"/>
      </w:rPr>
    </w:lvl>
  </w:abstractNum>
  <w:abstractNum w:abstractNumId="14" w15:restartNumberingAfterBreak="0">
    <w:nsid w:val="42F02A92"/>
    <w:multiLevelType w:val="hybridMultilevel"/>
    <w:tmpl w:val="A6C090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76914CA"/>
    <w:multiLevelType w:val="hybridMultilevel"/>
    <w:tmpl w:val="903A8B06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16" w15:restartNumberingAfterBreak="0">
    <w:nsid w:val="5CAA2978"/>
    <w:multiLevelType w:val="hybridMultilevel"/>
    <w:tmpl w:val="6A4C6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FB40A7"/>
    <w:multiLevelType w:val="hybridMultilevel"/>
    <w:tmpl w:val="2C820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910DB6"/>
    <w:multiLevelType w:val="hybridMultilevel"/>
    <w:tmpl w:val="55FAE388"/>
    <w:lvl w:ilvl="0" w:tplc="04090001">
      <w:start w:val="1"/>
      <w:numFmt w:val="bullet"/>
      <w:lvlText w:val=""/>
      <w:lvlJc w:val="left"/>
      <w:pPr>
        <w:ind w:left="12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2" w:hanging="360"/>
      </w:pPr>
      <w:rPr>
        <w:rFonts w:ascii="Wingdings" w:hAnsi="Wingdings" w:hint="default"/>
      </w:rPr>
    </w:lvl>
  </w:abstractNum>
  <w:abstractNum w:abstractNumId="19" w15:restartNumberingAfterBreak="0">
    <w:nsid w:val="64C05A28"/>
    <w:multiLevelType w:val="hybridMultilevel"/>
    <w:tmpl w:val="641015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8C76274"/>
    <w:multiLevelType w:val="hybridMultilevel"/>
    <w:tmpl w:val="99F60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B6A16B4"/>
    <w:multiLevelType w:val="hybridMultilevel"/>
    <w:tmpl w:val="6B8AE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031A61"/>
    <w:multiLevelType w:val="hybridMultilevel"/>
    <w:tmpl w:val="703AD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5B0D0F"/>
    <w:multiLevelType w:val="hybridMultilevel"/>
    <w:tmpl w:val="52D4E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617BBC"/>
    <w:multiLevelType w:val="hybridMultilevel"/>
    <w:tmpl w:val="5CD4C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"/>
  </w:num>
  <w:num w:numId="3">
    <w:abstractNumId w:val="17"/>
  </w:num>
  <w:num w:numId="4">
    <w:abstractNumId w:val="6"/>
  </w:num>
  <w:num w:numId="5">
    <w:abstractNumId w:val="2"/>
  </w:num>
  <w:num w:numId="6">
    <w:abstractNumId w:val="14"/>
  </w:num>
  <w:num w:numId="7">
    <w:abstractNumId w:val="9"/>
  </w:num>
  <w:num w:numId="8">
    <w:abstractNumId w:val="23"/>
  </w:num>
  <w:num w:numId="9">
    <w:abstractNumId w:val="22"/>
  </w:num>
  <w:num w:numId="10">
    <w:abstractNumId w:val="3"/>
  </w:num>
  <w:num w:numId="11">
    <w:abstractNumId w:val="19"/>
  </w:num>
  <w:num w:numId="12">
    <w:abstractNumId w:val="11"/>
  </w:num>
  <w:num w:numId="13">
    <w:abstractNumId w:val="10"/>
  </w:num>
  <w:num w:numId="14">
    <w:abstractNumId w:val="8"/>
  </w:num>
  <w:num w:numId="15">
    <w:abstractNumId w:val="4"/>
  </w:num>
  <w:num w:numId="16">
    <w:abstractNumId w:val="13"/>
  </w:num>
  <w:num w:numId="17">
    <w:abstractNumId w:val="0"/>
  </w:num>
  <w:num w:numId="18">
    <w:abstractNumId w:val="21"/>
  </w:num>
  <w:num w:numId="19">
    <w:abstractNumId w:val="5"/>
  </w:num>
  <w:num w:numId="20">
    <w:abstractNumId w:val="20"/>
  </w:num>
  <w:num w:numId="21">
    <w:abstractNumId w:val="7"/>
  </w:num>
  <w:num w:numId="22">
    <w:abstractNumId w:val="12"/>
  </w:num>
  <w:num w:numId="23">
    <w:abstractNumId w:val="15"/>
  </w:num>
  <w:num w:numId="24">
    <w:abstractNumId w:val="24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WxMDYzMLQ0NzGxtDRS0lEKTi0uzszPAykwrQUABH50vCwAAAA="/>
  </w:docVars>
  <w:rsids>
    <w:rsidRoot w:val="005255F1"/>
    <w:rsid w:val="00002FF9"/>
    <w:rsid w:val="000221D2"/>
    <w:rsid w:val="00085586"/>
    <w:rsid w:val="000B0D6D"/>
    <w:rsid w:val="000C4CD2"/>
    <w:rsid w:val="000D1FCA"/>
    <w:rsid w:val="000D662F"/>
    <w:rsid w:val="0011423A"/>
    <w:rsid w:val="001352C4"/>
    <w:rsid w:val="00154128"/>
    <w:rsid w:val="00157A35"/>
    <w:rsid w:val="00167FD8"/>
    <w:rsid w:val="00170F36"/>
    <w:rsid w:val="001A3A3B"/>
    <w:rsid w:val="001C78CB"/>
    <w:rsid w:val="001D4627"/>
    <w:rsid w:val="0025106C"/>
    <w:rsid w:val="00253735"/>
    <w:rsid w:val="0025484C"/>
    <w:rsid w:val="00285881"/>
    <w:rsid w:val="0028679E"/>
    <w:rsid w:val="002C3A33"/>
    <w:rsid w:val="002D7D45"/>
    <w:rsid w:val="003149F6"/>
    <w:rsid w:val="003218B2"/>
    <w:rsid w:val="00394856"/>
    <w:rsid w:val="003E48A0"/>
    <w:rsid w:val="003E527D"/>
    <w:rsid w:val="003F64CB"/>
    <w:rsid w:val="00452A8C"/>
    <w:rsid w:val="004F3050"/>
    <w:rsid w:val="0050018E"/>
    <w:rsid w:val="005176AF"/>
    <w:rsid w:val="005255F1"/>
    <w:rsid w:val="00525758"/>
    <w:rsid w:val="00542EEF"/>
    <w:rsid w:val="00552758"/>
    <w:rsid w:val="0055764B"/>
    <w:rsid w:val="00571594"/>
    <w:rsid w:val="00575C9B"/>
    <w:rsid w:val="00586E90"/>
    <w:rsid w:val="005A2044"/>
    <w:rsid w:val="00624C46"/>
    <w:rsid w:val="00635148"/>
    <w:rsid w:val="00637A11"/>
    <w:rsid w:val="00643179"/>
    <w:rsid w:val="006647CB"/>
    <w:rsid w:val="0066632F"/>
    <w:rsid w:val="006B4A92"/>
    <w:rsid w:val="006C6AA7"/>
    <w:rsid w:val="00707AF4"/>
    <w:rsid w:val="00740F37"/>
    <w:rsid w:val="00751444"/>
    <w:rsid w:val="00754994"/>
    <w:rsid w:val="007659FE"/>
    <w:rsid w:val="0078730E"/>
    <w:rsid w:val="00797B01"/>
    <w:rsid w:val="007A324C"/>
    <w:rsid w:val="007B595F"/>
    <w:rsid w:val="007E2359"/>
    <w:rsid w:val="00824706"/>
    <w:rsid w:val="00853725"/>
    <w:rsid w:val="008A56EB"/>
    <w:rsid w:val="008A59BF"/>
    <w:rsid w:val="008C422D"/>
    <w:rsid w:val="008C6839"/>
    <w:rsid w:val="00914B52"/>
    <w:rsid w:val="00914BC6"/>
    <w:rsid w:val="00922CD6"/>
    <w:rsid w:val="00927A21"/>
    <w:rsid w:val="00952D86"/>
    <w:rsid w:val="00973C1C"/>
    <w:rsid w:val="009943D7"/>
    <w:rsid w:val="009A1AC8"/>
    <w:rsid w:val="009C10B3"/>
    <w:rsid w:val="009F68BF"/>
    <w:rsid w:val="00A032FE"/>
    <w:rsid w:val="00A95317"/>
    <w:rsid w:val="00AA61CC"/>
    <w:rsid w:val="00AB7B78"/>
    <w:rsid w:val="00AE5317"/>
    <w:rsid w:val="00B266F0"/>
    <w:rsid w:val="00B2703B"/>
    <w:rsid w:val="00B705B7"/>
    <w:rsid w:val="00C02C88"/>
    <w:rsid w:val="00C0371B"/>
    <w:rsid w:val="00C25CA9"/>
    <w:rsid w:val="00C35639"/>
    <w:rsid w:val="00C70C32"/>
    <w:rsid w:val="00C753A8"/>
    <w:rsid w:val="00CA2508"/>
    <w:rsid w:val="00CB3307"/>
    <w:rsid w:val="00CC6607"/>
    <w:rsid w:val="00CD6E38"/>
    <w:rsid w:val="00CE4985"/>
    <w:rsid w:val="00D34844"/>
    <w:rsid w:val="00D34F2E"/>
    <w:rsid w:val="00D50C7F"/>
    <w:rsid w:val="00D84965"/>
    <w:rsid w:val="00D96F6B"/>
    <w:rsid w:val="00DB12E5"/>
    <w:rsid w:val="00DE147F"/>
    <w:rsid w:val="00DE4A4E"/>
    <w:rsid w:val="00DE7F9A"/>
    <w:rsid w:val="00DF6A2E"/>
    <w:rsid w:val="00E24C4E"/>
    <w:rsid w:val="00E324C5"/>
    <w:rsid w:val="00E43455"/>
    <w:rsid w:val="00E73857"/>
    <w:rsid w:val="00EB5D95"/>
    <w:rsid w:val="00EE70E7"/>
    <w:rsid w:val="00EF219C"/>
    <w:rsid w:val="00F24C58"/>
    <w:rsid w:val="00F34253"/>
    <w:rsid w:val="00F34CC3"/>
    <w:rsid w:val="00F34D37"/>
    <w:rsid w:val="00F65783"/>
    <w:rsid w:val="00F83AD5"/>
    <w:rsid w:val="00F913BD"/>
    <w:rsid w:val="00F963E1"/>
    <w:rsid w:val="00FB1DF5"/>
    <w:rsid w:val="00FB4878"/>
    <w:rsid w:val="00FC03C1"/>
    <w:rsid w:val="00FD3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A17A7D-C3C3-40CB-91C3-29DF8FC3B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48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37747F-82DC-4A5C-9213-2CB9636F50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7</Words>
  <Characters>1088</Characters>
  <Application>Microsoft Office Word</Application>
  <DocSecurity>0</DocSecurity>
  <Lines>4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isela Sida</dc:creator>
  <cp:keywords/>
  <dc:description/>
  <cp:lastModifiedBy>Deborah Rudel</cp:lastModifiedBy>
  <cp:revision>3</cp:revision>
  <dcterms:created xsi:type="dcterms:W3CDTF">2025-02-10T18:20:00Z</dcterms:created>
  <dcterms:modified xsi:type="dcterms:W3CDTF">2025-02-10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e1affa1149b65d8d213266d782185a054c12b244a7d9e2a17eb5ff3413025c</vt:lpwstr>
  </property>
</Properties>
</file>